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3017D7" w14:textId="3A7CB396" w:rsidR="00BF6EB0" w:rsidRPr="00340CD2" w:rsidRDefault="00F114CA" w:rsidP="00F114CA">
      <w:pPr>
        <w:jc w:val="center"/>
        <w:rPr>
          <w:b/>
          <w:bCs/>
        </w:rPr>
      </w:pPr>
      <w:r w:rsidRPr="00340CD2">
        <w:rPr>
          <w:b/>
          <w:bCs/>
        </w:rPr>
        <w:t>Jobs done to 1413 Via Coronel</w:t>
      </w:r>
    </w:p>
    <w:tbl>
      <w:tblPr>
        <w:tblStyle w:val="TableGrid"/>
        <w:tblW w:w="1071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90"/>
        <w:gridCol w:w="810"/>
        <w:gridCol w:w="6840"/>
        <w:gridCol w:w="1170"/>
      </w:tblGrid>
      <w:tr w:rsidR="00B0368C" w14:paraId="3AFC77DE" w14:textId="5A09FC82" w:rsidTr="000B1A03">
        <w:tc>
          <w:tcPr>
            <w:tcW w:w="1890" w:type="dxa"/>
            <w:vAlign w:val="center"/>
          </w:tcPr>
          <w:p w14:paraId="77E759E5" w14:textId="3A979246" w:rsidR="00B0368C" w:rsidRPr="00F114CA" w:rsidRDefault="00B0368C" w:rsidP="00B0368C">
            <w:pPr>
              <w:rPr>
                <w:b/>
                <w:bCs/>
              </w:rPr>
            </w:pPr>
            <w:r>
              <w:rPr>
                <w:rFonts w:ascii="Aptos" w:hAnsi="Aptos"/>
                <w:b/>
                <w:bCs/>
                <w:color w:val="000000"/>
              </w:rPr>
              <w:t>Room</w:t>
            </w:r>
          </w:p>
        </w:tc>
        <w:tc>
          <w:tcPr>
            <w:tcW w:w="810" w:type="dxa"/>
            <w:vAlign w:val="center"/>
          </w:tcPr>
          <w:p w14:paraId="01708C19" w14:textId="3C3988EA" w:rsidR="00B0368C" w:rsidRPr="00F114CA" w:rsidRDefault="00B0368C" w:rsidP="00B0368C">
            <w:pPr>
              <w:rPr>
                <w:b/>
                <w:bCs/>
              </w:rPr>
            </w:pPr>
            <w:r>
              <w:rPr>
                <w:rFonts w:ascii="Aptos" w:hAnsi="Aptos"/>
                <w:b/>
                <w:bCs/>
                <w:color w:val="000000"/>
              </w:rPr>
              <w:t>Date</w:t>
            </w:r>
          </w:p>
        </w:tc>
        <w:tc>
          <w:tcPr>
            <w:tcW w:w="6840" w:type="dxa"/>
            <w:vAlign w:val="center"/>
          </w:tcPr>
          <w:p w14:paraId="55BB4FC1" w14:textId="5415D2CB" w:rsidR="00B0368C" w:rsidRPr="00F114CA" w:rsidRDefault="00B0368C" w:rsidP="00B0368C">
            <w:pPr>
              <w:rPr>
                <w:b/>
                <w:bCs/>
              </w:rPr>
            </w:pPr>
            <w:r>
              <w:rPr>
                <w:rFonts w:ascii="Aptos" w:hAnsi="Aptos"/>
                <w:b/>
                <w:bCs/>
                <w:color w:val="000000"/>
              </w:rPr>
              <w:t>Job Done and Comments</w:t>
            </w:r>
          </w:p>
        </w:tc>
        <w:tc>
          <w:tcPr>
            <w:tcW w:w="1170" w:type="dxa"/>
          </w:tcPr>
          <w:p w14:paraId="4C28F1D9" w14:textId="77777777" w:rsidR="00B0368C" w:rsidRPr="00F114CA" w:rsidRDefault="00B0368C" w:rsidP="00B0368C">
            <w:pPr>
              <w:rPr>
                <w:b/>
                <w:bCs/>
              </w:rPr>
            </w:pPr>
          </w:p>
        </w:tc>
      </w:tr>
      <w:tr w:rsidR="00B0368C" w14:paraId="579703F6" w14:textId="3ADE28EC" w:rsidTr="000B1A03">
        <w:tc>
          <w:tcPr>
            <w:tcW w:w="1890" w:type="dxa"/>
            <w:vAlign w:val="center"/>
          </w:tcPr>
          <w:p w14:paraId="028F4BDB" w14:textId="38BA9755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4E5DB99E" w14:textId="3423B7FC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7CA6D0EB" w14:textId="53438A0E" w:rsidR="00B0368C" w:rsidRDefault="00B0368C" w:rsidP="00B0368C">
            <w:r>
              <w:rPr>
                <w:rFonts w:ascii="Aptos" w:hAnsi="Aptos"/>
                <w:color w:val="000000"/>
              </w:rPr>
              <w:t>Extended deck to twice the original size, Added deck with glass panels</w:t>
            </w:r>
          </w:p>
        </w:tc>
        <w:tc>
          <w:tcPr>
            <w:tcW w:w="1170" w:type="dxa"/>
          </w:tcPr>
          <w:p w14:paraId="77D4B6A7" w14:textId="77777777" w:rsidR="00B0368C" w:rsidRDefault="00B0368C" w:rsidP="00B0368C"/>
        </w:tc>
      </w:tr>
      <w:tr w:rsidR="00B0368C" w14:paraId="3A639283" w14:textId="24B26937" w:rsidTr="000B1A03">
        <w:tc>
          <w:tcPr>
            <w:tcW w:w="1890" w:type="dxa"/>
            <w:vAlign w:val="center"/>
          </w:tcPr>
          <w:p w14:paraId="577FE50F" w14:textId="5BBB4B06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6083517B" w14:textId="3F3D8358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28D9BE24" w14:textId="1FF12BC0" w:rsidR="00B0368C" w:rsidRDefault="00B0368C" w:rsidP="00B0368C">
            <w:r>
              <w:rPr>
                <w:rFonts w:ascii="Aptos" w:hAnsi="Aptos"/>
                <w:color w:val="000000"/>
              </w:rPr>
              <w:t>Added outside kitchen area &amp; BBQ</w:t>
            </w:r>
          </w:p>
        </w:tc>
        <w:tc>
          <w:tcPr>
            <w:tcW w:w="1170" w:type="dxa"/>
          </w:tcPr>
          <w:p w14:paraId="6B7B27B0" w14:textId="77777777" w:rsidR="00B0368C" w:rsidRDefault="00B0368C" w:rsidP="00B0368C"/>
        </w:tc>
      </w:tr>
      <w:tr w:rsidR="00B0368C" w14:paraId="61A5EF5A" w14:textId="0E1F229A" w:rsidTr="000B1A03">
        <w:tc>
          <w:tcPr>
            <w:tcW w:w="1890" w:type="dxa"/>
            <w:vAlign w:val="center"/>
          </w:tcPr>
          <w:p w14:paraId="0AFECD86" w14:textId="5B860914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6C1F523D" w14:textId="56296999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08A2CFB8" w14:textId="523F3684" w:rsidR="00B0368C" w:rsidRDefault="00B0368C" w:rsidP="00B0368C">
            <w:r>
              <w:rPr>
                <w:rFonts w:ascii="Aptos" w:hAnsi="Aptos"/>
                <w:color w:val="000000"/>
              </w:rPr>
              <w:t xml:space="preserve">Added remote controlled </w:t>
            </w:r>
            <w:r w:rsidR="000B0B8C">
              <w:rPr>
                <w:rFonts w:ascii="Aptos" w:hAnsi="Aptos"/>
                <w:color w:val="000000"/>
              </w:rPr>
              <w:t>awning</w:t>
            </w:r>
            <w:r>
              <w:rPr>
                <w:rFonts w:ascii="Aptos" w:hAnsi="Aptos"/>
                <w:color w:val="000000"/>
              </w:rPr>
              <w:t xml:space="preserve"> and lights</w:t>
            </w:r>
          </w:p>
        </w:tc>
        <w:tc>
          <w:tcPr>
            <w:tcW w:w="1170" w:type="dxa"/>
          </w:tcPr>
          <w:p w14:paraId="5B7F15F5" w14:textId="77777777" w:rsidR="00B0368C" w:rsidRDefault="00B0368C" w:rsidP="00B0368C"/>
        </w:tc>
      </w:tr>
      <w:tr w:rsidR="00B0368C" w14:paraId="53DB198E" w14:textId="152D53B0" w:rsidTr="000B1A03">
        <w:tc>
          <w:tcPr>
            <w:tcW w:w="1890" w:type="dxa"/>
            <w:vAlign w:val="center"/>
          </w:tcPr>
          <w:p w14:paraId="18F87E8A" w14:textId="5819B8EA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101B2A89" w14:textId="0DA7BEFA" w:rsidR="00B0368C" w:rsidRDefault="00B0368C" w:rsidP="00B0368C">
            <w:r>
              <w:rPr>
                <w:rFonts w:ascii="Aptos" w:hAnsi="Aptos"/>
                <w:color w:val="000000"/>
              </w:rPr>
              <w:t>2017</w:t>
            </w:r>
          </w:p>
        </w:tc>
        <w:tc>
          <w:tcPr>
            <w:tcW w:w="6840" w:type="dxa"/>
            <w:vAlign w:val="center"/>
          </w:tcPr>
          <w:p w14:paraId="7D3B784C" w14:textId="3FA76F5E" w:rsidR="00B0368C" w:rsidRDefault="00B0368C" w:rsidP="00B0368C">
            <w:r>
              <w:rPr>
                <w:rFonts w:ascii="Aptos" w:hAnsi="Aptos"/>
                <w:color w:val="000000"/>
              </w:rPr>
              <w:t>Tiered and landscaped lower garden, re-directed steps to lower garden. Added gravel footpaths and steps. Additional lighting and new landscaping and plants</w:t>
            </w:r>
          </w:p>
        </w:tc>
        <w:tc>
          <w:tcPr>
            <w:tcW w:w="1170" w:type="dxa"/>
          </w:tcPr>
          <w:p w14:paraId="06F0546B" w14:textId="77777777" w:rsidR="00B0368C" w:rsidRDefault="00B0368C" w:rsidP="00B0368C"/>
        </w:tc>
      </w:tr>
      <w:tr w:rsidR="00B0368C" w14:paraId="5E8E2704" w14:textId="3C4FE608" w:rsidTr="000B1A03">
        <w:tc>
          <w:tcPr>
            <w:tcW w:w="1890" w:type="dxa"/>
            <w:vAlign w:val="center"/>
          </w:tcPr>
          <w:p w14:paraId="17703887" w14:textId="5DFB1D44" w:rsidR="00B0368C" w:rsidRPr="00262E03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473541A6" w14:textId="341E18AA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61245665" w14:textId="3022E7A4" w:rsidR="00B0368C" w:rsidRDefault="00B0368C" w:rsidP="00B0368C">
            <w:r>
              <w:rPr>
                <w:rFonts w:ascii="Aptos" w:hAnsi="Aptos"/>
                <w:color w:val="000000"/>
              </w:rPr>
              <w:t>Added Solar</w:t>
            </w:r>
          </w:p>
        </w:tc>
        <w:tc>
          <w:tcPr>
            <w:tcW w:w="1170" w:type="dxa"/>
          </w:tcPr>
          <w:p w14:paraId="60389247" w14:textId="77777777" w:rsidR="00B0368C" w:rsidRDefault="00B0368C" w:rsidP="00B0368C"/>
        </w:tc>
      </w:tr>
      <w:tr w:rsidR="00B0368C" w14:paraId="19B2FD36" w14:textId="7AEB126A" w:rsidTr="000B1A03">
        <w:tc>
          <w:tcPr>
            <w:tcW w:w="1890" w:type="dxa"/>
            <w:vAlign w:val="center"/>
          </w:tcPr>
          <w:p w14:paraId="0E7BB54C" w14:textId="6B2CC834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3AE6ED37" w14:textId="720D7A04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48273132" w14:textId="794DFF88" w:rsidR="00B0368C" w:rsidRDefault="00B0368C" w:rsidP="00B0368C">
            <w:r>
              <w:rPr>
                <w:rFonts w:ascii="Aptos" w:hAnsi="Aptos"/>
                <w:color w:val="000000"/>
              </w:rPr>
              <w:t>Reconfigured fireplace including adding glass pebbles and revised gas fittings.</w:t>
            </w:r>
          </w:p>
        </w:tc>
        <w:tc>
          <w:tcPr>
            <w:tcW w:w="1170" w:type="dxa"/>
          </w:tcPr>
          <w:p w14:paraId="272E6CF0" w14:textId="77777777" w:rsidR="00B0368C" w:rsidRDefault="00B0368C" w:rsidP="00B0368C"/>
        </w:tc>
      </w:tr>
      <w:tr w:rsidR="00B0368C" w14:paraId="1C5E2C39" w14:textId="67774F8B" w:rsidTr="000B1A03">
        <w:tc>
          <w:tcPr>
            <w:tcW w:w="1890" w:type="dxa"/>
            <w:vAlign w:val="center"/>
          </w:tcPr>
          <w:p w14:paraId="1E9AD778" w14:textId="08DF1739" w:rsidR="00B0368C" w:rsidRDefault="00B0368C" w:rsidP="00B0368C">
            <w:r>
              <w:rPr>
                <w:rFonts w:ascii="Aptos" w:hAnsi="Aptos"/>
                <w:color w:val="000000"/>
              </w:rPr>
              <w:t>L</w:t>
            </w:r>
            <w:r w:rsidR="000B0B8C">
              <w:rPr>
                <w:rFonts w:ascii="Aptos" w:hAnsi="Aptos"/>
                <w:color w:val="000000"/>
              </w:rPr>
              <w:t>iving Room</w:t>
            </w:r>
          </w:p>
        </w:tc>
        <w:tc>
          <w:tcPr>
            <w:tcW w:w="810" w:type="dxa"/>
            <w:vAlign w:val="center"/>
          </w:tcPr>
          <w:p w14:paraId="3548E6FE" w14:textId="33089C6C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48D2744A" w14:textId="140E9505" w:rsidR="00B0368C" w:rsidRDefault="00B0368C" w:rsidP="00B0368C">
            <w:r>
              <w:rPr>
                <w:rFonts w:ascii="Aptos" w:hAnsi="Aptos"/>
                <w:color w:val="000000"/>
              </w:rPr>
              <w:t>Reconfigured fireplace including adding glass pebbles and revised gas fittings.</w:t>
            </w:r>
          </w:p>
        </w:tc>
        <w:tc>
          <w:tcPr>
            <w:tcW w:w="1170" w:type="dxa"/>
          </w:tcPr>
          <w:p w14:paraId="67336FCB" w14:textId="77777777" w:rsidR="00B0368C" w:rsidRDefault="00B0368C" w:rsidP="00B0368C"/>
        </w:tc>
      </w:tr>
      <w:tr w:rsidR="00B0368C" w14:paraId="49FC79A7" w14:textId="3CA3C96A" w:rsidTr="000B1A03">
        <w:tc>
          <w:tcPr>
            <w:tcW w:w="1890" w:type="dxa"/>
            <w:vAlign w:val="center"/>
          </w:tcPr>
          <w:p w14:paraId="4F7C0EF4" w14:textId="1B899E0B" w:rsidR="00B0368C" w:rsidRDefault="00B0368C" w:rsidP="00B0368C">
            <w:r>
              <w:rPr>
                <w:rFonts w:ascii="Aptos" w:hAnsi="Aptos"/>
                <w:color w:val="000000"/>
              </w:rPr>
              <w:t>Pool</w:t>
            </w:r>
          </w:p>
        </w:tc>
        <w:tc>
          <w:tcPr>
            <w:tcW w:w="810" w:type="dxa"/>
            <w:vAlign w:val="center"/>
          </w:tcPr>
          <w:p w14:paraId="655681D4" w14:textId="2C8BC7A1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42BF7E07" w14:textId="1696D87D" w:rsidR="00B0368C" w:rsidRDefault="00B0368C" w:rsidP="00B0368C">
            <w:r>
              <w:rPr>
                <w:rFonts w:ascii="Aptos" w:hAnsi="Aptos"/>
                <w:color w:val="000000"/>
              </w:rPr>
              <w:t xml:space="preserve">Replaced Pool vacuum and pump &amp; upgraded pool </w:t>
            </w:r>
            <w:proofErr w:type="spellStart"/>
            <w:r>
              <w:rPr>
                <w:rFonts w:ascii="Aptos" w:hAnsi="Aptos"/>
                <w:color w:val="000000"/>
              </w:rPr>
              <w:t>wifi</w:t>
            </w:r>
            <w:proofErr w:type="spellEnd"/>
            <w:r>
              <w:rPr>
                <w:rFonts w:ascii="Aptos" w:hAnsi="Aptos"/>
                <w:color w:val="000000"/>
              </w:rPr>
              <w:t xml:space="preserve"> controls. It is maintained weekly and filters changed regularly</w:t>
            </w:r>
          </w:p>
        </w:tc>
        <w:tc>
          <w:tcPr>
            <w:tcW w:w="1170" w:type="dxa"/>
          </w:tcPr>
          <w:p w14:paraId="7272BE1F" w14:textId="77777777" w:rsidR="00B0368C" w:rsidRDefault="00B0368C" w:rsidP="00B0368C"/>
        </w:tc>
      </w:tr>
      <w:tr w:rsidR="00B0368C" w14:paraId="63739920" w14:textId="3404F17E" w:rsidTr="000B1A03">
        <w:tc>
          <w:tcPr>
            <w:tcW w:w="1890" w:type="dxa"/>
            <w:vAlign w:val="center"/>
          </w:tcPr>
          <w:p w14:paraId="471F0286" w14:textId="61BE652B" w:rsidR="00B0368C" w:rsidRDefault="00B0368C" w:rsidP="00B0368C">
            <w:r>
              <w:rPr>
                <w:rFonts w:ascii="Aptos" w:hAnsi="Aptos"/>
                <w:color w:val="000000"/>
              </w:rPr>
              <w:t>Garage</w:t>
            </w:r>
          </w:p>
        </w:tc>
        <w:tc>
          <w:tcPr>
            <w:tcW w:w="810" w:type="dxa"/>
            <w:vAlign w:val="center"/>
          </w:tcPr>
          <w:p w14:paraId="0BB0A6A6" w14:textId="7D309468" w:rsidR="00B0368C" w:rsidRDefault="00B0368C" w:rsidP="00B0368C">
            <w:r>
              <w:rPr>
                <w:rFonts w:ascii="Aptos" w:hAnsi="Aptos"/>
                <w:color w:val="000000"/>
              </w:rPr>
              <w:t>2018</w:t>
            </w:r>
          </w:p>
        </w:tc>
        <w:tc>
          <w:tcPr>
            <w:tcW w:w="6840" w:type="dxa"/>
            <w:vAlign w:val="center"/>
          </w:tcPr>
          <w:p w14:paraId="12F5EB39" w14:textId="493751FB" w:rsidR="00B0368C" w:rsidRDefault="00B0368C" w:rsidP="00B0368C">
            <w:r>
              <w:rPr>
                <w:rFonts w:ascii="Aptos" w:hAnsi="Aptos"/>
                <w:color w:val="000000"/>
              </w:rPr>
              <w:t>Interior renovated &amp; upgraded, Floor tiles laid, Shelving added.</w:t>
            </w:r>
          </w:p>
        </w:tc>
        <w:tc>
          <w:tcPr>
            <w:tcW w:w="1170" w:type="dxa"/>
          </w:tcPr>
          <w:p w14:paraId="3CB13462" w14:textId="77777777" w:rsidR="00B0368C" w:rsidRDefault="00B0368C" w:rsidP="00B0368C"/>
        </w:tc>
      </w:tr>
      <w:tr w:rsidR="00B0368C" w14:paraId="7D2E5B3F" w14:textId="4148B7FF" w:rsidTr="000B1A03">
        <w:tc>
          <w:tcPr>
            <w:tcW w:w="1890" w:type="dxa"/>
            <w:vAlign w:val="center"/>
          </w:tcPr>
          <w:p w14:paraId="217F7817" w14:textId="3C232D89" w:rsidR="00B0368C" w:rsidRDefault="00B0368C" w:rsidP="00B0368C">
            <w:r>
              <w:rPr>
                <w:rFonts w:ascii="Aptos" w:hAnsi="Aptos"/>
                <w:color w:val="000000"/>
              </w:rPr>
              <w:t>Under house</w:t>
            </w:r>
          </w:p>
        </w:tc>
        <w:tc>
          <w:tcPr>
            <w:tcW w:w="810" w:type="dxa"/>
            <w:vAlign w:val="center"/>
          </w:tcPr>
          <w:p w14:paraId="322ED07D" w14:textId="29F84D15" w:rsidR="00B0368C" w:rsidRDefault="00B0368C" w:rsidP="00B0368C">
            <w:r>
              <w:rPr>
                <w:rFonts w:ascii="Aptos" w:hAnsi="Aptos"/>
                <w:color w:val="000000"/>
              </w:rPr>
              <w:t>2019</w:t>
            </w:r>
          </w:p>
        </w:tc>
        <w:tc>
          <w:tcPr>
            <w:tcW w:w="6840" w:type="dxa"/>
            <w:vAlign w:val="center"/>
          </w:tcPr>
          <w:p w14:paraId="490125D9" w14:textId="069610C8" w:rsidR="00B0368C" w:rsidRDefault="00B0368C" w:rsidP="00B0368C">
            <w:r>
              <w:rPr>
                <w:rFonts w:ascii="Aptos" w:hAnsi="Aptos"/>
                <w:color w:val="000000"/>
              </w:rPr>
              <w:t>Sewer pipes upgraded; new pipes added, roots removed from existing pipes, and jet washed, new liners added</w:t>
            </w:r>
          </w:p>
        </w:tc>
        <w:tc>
          <w:tcPr>
            <w:tcW w:w="1170" w:type="dxa"/>
          </w:tcPr>
          <w:p w14:paraId="1DC77C1E" w14:textId="77777777" w:rsidR="00B0368C" w:rsidRDefault="00B0368C" w:rsidP="00B0368C"/>
        </w:tc>
      </w:tr>
      <w:tr w:rsidR="00B0368C" w14:paraId="62F61CE4" w14:textId="597C0B6A" w:rsidTr="000B1A03">
        <w:tc>
          <w:tcPr>
            <w:tcW w:w="1890" w:type="dxa"/>
            <w:vAlign w:val="center"/>
          </w:tcPr>
          <w:p w14:paraId="7976C9FF" w14:textId="3224F3E6" w:rsidR="00B0368C" w:rsidRDefault="00B0368C" w:rsidP="00B0368C">
            <w:r>
              <w:rPr>
                <w:rFonts w:ascii="Aptos" w:hAnsi="Aptos"/>
                <w:color w:val="000000"/>
              </w:rPr>
              <w:t>Utility room</w:t>
            </w:r>
          </w:p>
        </w:tc>
        <w:tc>
          <w:tcPr>
            <w:tcW w:w="810" w:type="dxa"/>
            <w:vAlign w:val="center"/>
          </w:tcPr>
          <w:p w14:paraId="5D302BA7" w14:textId="7399D96C" w:rsidR="00B0368C" w:rsidRDefault="00B0368C" w:rsidP="00B0368C">
            <w:r>
              <w:rPr>
                <w:rFonts w:ascii="Aptos" w:hAnsi="Aptos"/>
                <w:color w:val="000000"/>
              </w:rPr>
              <w:t>2021</w:t>
            </w:r>
          </w:p>
        </w:tc>
        <w:tc>
          <w:tcPr>
            <w:tcW w:w="6840" w:type="dxa"/>
            <w:vAlign w:val="center"/>
          </w:tcPr>
          <w:p w14:paraId="1C0794CA" w14:textId="08C37919" w:rsidR="00B0368C" w:rsidRDefault="00B0368C" w:rsidP="00B0368C">
            <w:r>
              <w:rPr>
                <w:rFonts w:ascii="Aptos" w:hAnsi="Aptos"/>
                <w:color w:val="000000"/>
              </w:rPr>
              <w:t>New washing machine</w:t>
            </w:r>
          </w:p>
        </w:tc>
        <w:tc>
          <w:tcPr>
            <w:tcW w:w="1170" w:type="dxa"/>
          </w:tcPr>
          <w:p w14:paraId="06CECCA9" w14:textId="77777777" w:rsidR="00B0368C" w:rsidRDefault="00B0368C" w:rsidP="00B0368C"/>
        </w:tc>
      </w:tr>
      <w:tr w:rsidR="00B0368C" w14:paraId="280AE260" w14:textId="0ACBCB2E" w:rsidTr="000B1A03">
        <w:tc>
          <w:tcPr>
            <w:tcW w:w="1890" w:type="dxa"/>
            <w:vAlign w:val="center"/>
          </w:tcPr>
          <w:p w14:paraId="37CA9C58" w14:textId="594CB0D4" w:rsidR="00B0368C" w:rsidRDefault="00B0368C" w:rsidP="00B0368C">
            <w:r>
              <w:rPr>
                <w:rFonts w:ascii="Aptos" w:hAnsi="Aptos"/>
                <w:color w:val="000000"/>
              </w:rPr>
              <w:t>Lower garden</w:t>
            </w:r>
          </w:p>
        </w:tc>
        <w:tc>
          <w:tcPr>
            <w:tcW w:w="810" w:type="dxa"/>
            <w:vAlign w:val="center"/>
          </w:tcPr>
          <w:p w14:paraId="72DCAAB7" w14:textId="25D1EFAA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168E2B04" w14:textId="23234CE2" w:rsidR="00B0368C" w:rsidRDefault="00B0368C" w:rsidP="00B0368C">
            <w:r>
              <w:rPr>
                <w:rFonts w:ascii="Aptos" w:hAnsi="Aptos"/>
                <w:color w:val="000000"/>
              </w:rPr>
              <w:t>Astro turf added. Regularly washed</w:t>
            </w:r>
          </w:p>
        </w:tc>
        <w:tc>
          <w:tcPr>
            <w:tcW w:w="1170" w:type="dxa"/>
          </w:tcPr>
          <w:p w14:paraId="473E6799" w14:textId="77777777" w:rsidR="00B0368C" w:rsidRDefault="00B0368C" w:rsidP="00B0368C"/>
        </w:tc>
      </w:tr>
      <w:tr w:rsidR="00B0368C" w14:paraId="2C50F919" w14:textId="5D5B0BF1" w:rsidTr="000B1A03">
        <w:tc>
          <w:tcPr>
            <w:tcW w:w="1890" w:type="dxa"/>
            <w:vAlign w:val="center"/>
          </w:tcPr>
          <w:p w14:paraId="5CC3D8FE" w14:textId="433A77D5" w:rsidR="00B0368C" w:rsidRDefault="00B0368C" w:rsidP="00B0368C">
            <w:r>
              <w:rPr>
                <w:rFonts w:ascii="Aptos" w:hAnsi="Aptos"/>
                <w:color w:val="000000"/>
              </w:rPr>
              <w:t>Whole House</w:t>
            </w:r>
          </w:p>
        </w:tc>
        <w:tc>
          <w:tcPr>
            <w:tcW w:w="810" w:type="dxa"/>
            <w:vAlign w:val="center"/>
          </w:tcPr>
          <w:p w14:paraId="6068603D" w14:textId="58D2731D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1F40E771" w14:textId="67D27F12" w:rsidR="00B0368C" w:rsidRDefault="00B0368C" w:rsidP="00B0368C">
            <w:r>
              <w:rPr>
                <w:rFonts w:ascii="Aptos" w:hAnsi="Aptos"/>
                <w:color w:val="000000"/>
              </w:rPr>
              <w:t>Outside painted and upgraded</w:t>
            </w:r>
          </w:p>
        </w:tc>
        <w:tc>
          <w:tcPr>
            <w:tcW w:w="1170" w:type="dxa"/>
          </w:tcPr>
          <w:p w14:paraId="08E60AB3" w14:textId="77777777" w:rsidR="00B0368C" w:rsidRDefault="00B0368C" w:rsidP="00B0368C"/>
        </w:tc>
      </w:tr>
      <w:tr w:rsidR="00B0368C" w14:paraId="6E321FA1" w14:textId="6D5E1280" w:rsidTr="000B1A03">
        <w:tc>
          <w:tcPr>
            <w:tcW w:w="1890" w:type="dxa"/>
            <w:vAlign w:val="center"/>
          </w:tcPr>
          <w:p w14:paraId="48608314" w14:textId="6D387AE6" w:rsidR="00B0368C" w:rsidRDefault="00B0368C" w:rsidP="00B0368C">
            <w:r>
              <w:rPr>
                <w:rFonts w:ascii="Aptos" w:hAnsi="Aptos"/>
                <w:color w:val="000000"/>
              </w:rPr>
              <w:t>Main House</w:t>
            </w:r>
          </w:p>
        </w:tc>
        <w:tc>
          <w:tcPr>
            <w:tcW w:w="810" w:type="dxa"/>
            <w:vAlign w:val="center"/>
          </w:tcPr>
          <w:p w14:paraId="3991629E" w14:textId="7BDE7E4C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198124C3" w14:textId="193CF934" w:rsidR="00B0368C" w:rsidRDefault="00B0368C" w:rsidP="00B0368C">
            <w:r>
              <w:rPr>
                <w:rFonts w:ascii="Aptos" w:hAnsi="Aptos"/>
                <w:color w:val="000000"/>
              </w:rPr>
              <w:t>Put in Frontier fiber internet and EERO home network</w:t>
            </w:r>
          </w:p>
        </w:tc>
        <w:tc>
          <w:tcPr>
            <w:tcW w:w="1170" w:type="dxa"/>
          </w:tcPr>
          <w:p w14:paraId="4CF8AF56" w14:textId="77777777" w:rsidR="00B0368C" w:rsidRDefault="00B0368C" w:rsidP="00B0368C"/>
        </w:tc>
      </w:tr>
      <w:tr w:rsidR="00B0368C" w14:paraId="5FAE8A05" w14:textId="13FB21B4" w:rsidTr="000B1A03">
        <w:tc>
          <w:tcPr>
            <w:tcW w:w="1890" w:type="dxa"/>
            <w:vAlign w:val="center"/>
          </w:tcPr>
          <w:p w14:paraId="0F2918A0" w14:textId="1C1F9ED8" w:rsidR="00B0368C" w:rsidRDefault="00B0368C" w:rsidP="00B0368C">
            <w:r>
              <w:rPr>
                <w:rFonts w:ascii="Aptos" w:hAnsi="Aptos"/>
                <w:color w:val="000000"/>
              </w:rPr>
              <w:t>Main House</w:t>
            </w:r>
          </w:p>
        </w:tc>
        <w:tc>
          <w:tcPr>
            <w:tcW w:w="810" w:type="dxa"/>
            <w:vAlign w:val="center"/>
          </w:tcPr>
          <w:p w14:paraId="36A26095" w14:textId="7A55A7A9" w:rsidR="00B0368C" w:rsidRDefault="00B0368C" w:rsidP="00B0368C">
            <w:r>
              <w:rPr>
                <w:rFonts w:ascii="Aptos" w:hAnsi="Aptos"/>
                <w:color w:val="000000"/>
              </w:rPr>
              <w:t>2022</w:t>
            </w:r>
          </w:p>
        </w:tc>
        <w:tc>
          <w:tcPr>
            <w:tcW w:w="6840" w:type="dxa"/>
            <w:vAlign w:val="center"/>
          </w:tcPr>
          <w:p w14:paraId="0E5FFF49" w14:textId="087D4179" w:rsidR="00B0368C" w:rsidRDefault="00B0368C" w:rsidP="00B0368C">
            <w:r>
              <w:rPr>
                <w:rFonts w:ascii="Aptos" w:hAnsi="Aptos"/>
                <w:color w:val="000000"/>
              </w:rPr>
              <w:t>Upgraded security to Ring and added cameras</w:t>
            </w:r>
          </w:p>
        </w:tc>
        <w:tc>
          <w:tcPr>
            <w:tcW w:w="1170" w:type="dxa"/>
          </w:tcPr>
          <w:p w14:paraId="2448BCAD" w14:textId="77777777" w:rsidR="00B0368C" w:rsidRDefault="00B0368C" w:rsidP="00B0368C"/>
        </w:tc>
      </w:tr>
      <w:tr w:rsidR="00B0368C" w14:paraId="0813C3FD" w14:textId="761A9FD4" w:rsidTr="000B1A03">
        <w:tc>
          <w:tcPr>
            <w:tcW w:w="1890" w:type="dxa"/>
            <w:vAlign w:val="center"/>
          </w:tcPr>
          <w:p w14:paraId="6E940880" w14:textId="3EE55FA5" w:rsidR="00B0368C" w:rsidRDefault="00B0368C" w:rsidP="00B0368C">
            <w:r>
              <w:rPr>
                <w:rFonts w:ascii="Aptos" w:hAnsi="Aptos"/>
                <w:color w:val="000000"/>
              </w:rPr>
              <w:t>L</w:t>
            </w:r>
            <w:r w:rsidR="000B0B8C">
              <w:rPr>
                <w:rFonts w:ascii="Aptos" w:hAnsi="Aptos"/>
                <w:color w:val="000000"/>
              </w:rPr>
              <w:t>iving Room</w:t>
            </w:r>
          </w:p>
        </w:tc>
        <w:tc>
          <w:tcPr>
            <w:tcW w:w="810" w:type="dxa"/>
            <w:vAlign w:val="center"/>
          </w:tcPr>
          <w:p w14:paraId="40171B7F" w14:textId="4BD9FCB0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5186C0DC" w14:textId="4F0732F4" w:rsidR="00B0368C" w:rsidRDefault="00B0368C" w:rsidP="00B0368C">
            <w:r>
              <w:rPr>
                <w:rFonts w:ascii="Aptos" w:hAnsi="Aptos"/>
                <w:color w:val="000000"/>
              </w:rPr>
              <w:t>New remote blinds added</w:t>
            </w:r>
          </w:p>
        </w:tc>
        <w:tc>
          <w:tcPr>
            <w:tcW w:w="1170" w:type="dxa"/>
          </w:tcPr>
          <w:p w14:paraId="7672788E" w14:textId="77777777" w:rsidR="00B0368C" w:rsidRDefault="00B0368C" w:rsidP="00B0368C"/>
        </w:tc>
      </w:tr>
      <w:tr w:rsidR="00B0368C" w14:paraId="4600CA16" w14:textId="323FDDF8" w:rsidTr="000B1A03">
        <w:tc>
          <w:tcPr>
            <w:tcW w:w="1890" w:type="dxa"/>
            <w:vAlign w:val="center"/>
          </w:tcPr>
          <w:p w14:paraId="397C5B04" w14:textId="7ADAF5D0" w:rsidR="00B0368C" w:rsidRDefault="00B0368C" w:rsidP="00B0368C">
            <w:r>
              <w:rPr>
                <w:rFonts w:ascii="Aptos" w:hAnsi="Aptos"/>
                <w:color w:val="000000"/>
              </w:rPr>
              <w:t>Outside deck</w:t>
            </w:r>
          </w:p>
        </w:tc>
        <w:tc>
          <w:tcPr>
            <w:tcW w:w="810" w:type="dxa"/>
            <w:vAlign w:val="center"/>
          </w:tcPr>
          <w:p w14:paraId="72BC7D1F" w14:textId="6D74EEC7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4418FD4E" w14:textId="27DB4A70" w:rsidR="00B0368C" w:rsidRDefault="00B0368C" w:rsidP="00B0368C">
            <w:r>
              <w:rPr>
                <w:rFonts w:ascii="Aptos" w:hAnsi="Aptos"/>
                <w:color w:val="000000"/>
              </w:rPr>
              <w:t>Smart lighting added</w:t>
            </w:r>
          </w:p>
        </w:tc>
        <w:tc>
          <w:tcPr>
            <w:tcW w:w="1170" w:type="dxa"/>
          </w:tcPr>
          <w:p w14:paraId="57334297" w14:textId="77777777" w:rsidR="00B0368C" w:rsidRDefault="00B0368C" w:rsidP="00B0368C"/>
        </w:tc>
      </w:tr>
      <w:tr w:rsidR="00B0368C" w14:paraId="57D25146" w14:textId="74223849" w:rsidTr="000B1A03">
        <w:tc>
          <w:tcPr>
            <w:tcW w:w="1890" w:type="dxa"/>
            <w:vAlign w:val="center"/>
          </w:tcPr>
          <w:p w14:paraId="708B8290" w14:textId="419AA265" w:rsidR="00B0368C" w:rsidRDefault="00B0368C" w:rsidP="00B0368C">
            <w:r>
              <w:rPr>
                <w:rFonts w:ascii="Aptos" w:hAnsi="Aptos"/>
                <w:color w:val="000000"/>
              </w:rPr>
              <w:t>Kitchen</w:t>
            </w:r>
          </w:p>
        </w:tc>
        <w:tc>
          <w:tcPr>
            <w:tcW w:w="810" w:type="dxa"/>
            <w:vAlign w:val="center"/>
          </w:tcPr>
          <w:p w14:paraId="331CC3E0" w14:textId="27ED379A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71934210" w14:textId="4F416433" w:rsidR="00B0368C" w:rsidRDefault="00B0368C" w:rsidP="00B0368C">
            <w:r>
              <w:rPr>
                <w:rFonts w:ascii="Aptos" w:hAnsi="Aptos"/>
                <w:color w:val="000000"/>
              </w:rPr>
              <w:t>New dishwasher</w:t>
            </w:r>
          </w:p>
        </w:tc>
        <w:tc>
          <w:tcPr>
            <w:tcW w:w="1170" w:type="dxa"/>
          </w:tcPr>
          <w:p w14:paraId="5FD62DE5" w14:textId="77777777" w:rsidR="00B0368C" w:rsidRDefault="00B0368C" w:rsidP="00B0368C"/>
        </w:tc>
      </w:tr>
      <w:tr w:rsidR="00B0368C" w14:paraId="37EC97DE" w14:textId="0C367084" w:rsidTr="000B1A03">
        <w:tc>
          <w:tcPr>
            <w:tcW w:w="1890" w:type="dxa"/>
            <w:vAlign w:val="center"/>
          </w:tcPr>
          <w:p w14:paraId="72AE3565" w14:textId="1C93ED7B" w:rsidR="00B0368C" w:rsidRDefault="00B0368C" w:rsidP="00B0368C">
            <w:r>
              <w:rPr>
                <w:rFonts w:ascii="Aptos" w:hAnsi="Aptos"/>
                <w:color w:val="000000"/>
              </w:rPr>
              <w:t>Outside Front</w:t>
            </w:r>
          </w:p>
        </w:tc>
        <w:tc>
          <w:tcPr>
            <w:tcW w:w="810" w:type="dxa"/>
            <w:vAlign w:val="center"/>
          </w:tcPr>
          <w:p w14:paraId="20435E47" w14:textId="1229D06B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53848390" w14:textId="08EB0E9D" w:rsidR="00B0368C" w:rsidRDefault="00B0368C" w:rsidP="00B0368C">
            <w:r>
              <w:rPr>
                <w:rFonts w:ascii="Aptos" w:hAnsi="Aptos"/>
                <w:color w:val="000000"/>
              </w:rPr>
              <w:t>EV Charger and wiring added</w:t>
            </w:r>
          </w:p>
        </w:tc>
        <w:tc>
          <w:tcPr>
            <w:tcW w:w="1170" w:type="dxa"/>
          </w:tcPr>
          <w:p w14:paraId="1F873EEA" w14:textId="77777777" w:rsidR="00B0368C" w:rsidRDefault="00B0368C" w:rsidP="00B0368C"/>
        </w:tc>
      </w:tr>
      <w:tr w:rsidR="00B0368C" w14:paraId="6F8E052F" w14:textId="5AEA7977" w:rsidTr="000B1A03">
        <w:tc>
          <w:tcPr>
            <w:tcW w:w="1890" w:type="dxa"/>
            <w:vAlign w:val="center"/>
          </w:tcPr>
          <w:p w14:paraId="0C1E54B1" w14:textId="529E90B6" w:rsidR="00B0368C" w:rsidRDefault="00B0368C" w:rsidP="00B0368C">
            <w:r>
              <w:rPr>
                <w:rFonts w:ascii="Aptos" w:hAnsi="Aptos"/>
                <w:color w:val="000000"/>
              </w:rPr>
              <w:t>Garage</w:t>
            </w:r>
          </w:p>
        </w:tc>
        <w:tc>
          <w:tcPr>
            <w:tcW w:w="810" w:type="dxa"/>
            <w:vAlign w:val="center"/>
          </w:tcPr>
          <w:p w14:paraId="02A3C5CC" w14:textId="4D199112" w:rsidR="00B0368C" w:rsidRDefault="00B0368C" w:rsidP="00B0368C">
            <w:r>
              <w:rPr>
                <w:rFonts w:ascii="Aptos" w:hAnsi="Aptos"/>
                <w:color w:val="000000"/>
              </w:rPr>
              <w:t>2023</w:t>
            </w:r>
          </w:p>
        </w:tc>
        <w:tc>
          <w:tcPr>
            <w:tcW w:w="6840" w:type="dxa"/>
            <w:vAlign w:val="center"/>
          </w:tcPr>
          <w:p w14:paraId="5FE7DF20" w14:textId="57B18403" w:rsidR="00B0368C" w:rsidRDefault="00B0368C" w:rsidP="00B0368C">
            <w:r>
              <w:rPr>
                <w:rFonts w:ascii="Aptos" w:hAnsi="Aptos"/>
                <w:color w:val="000000"/>
              </w:rPr>
              <w:t>New boiler and instant water system added</w:t>
            </w:r>
          </w:p>
        </w:tc>
        <w:tc>
          <w:tcPr>
            <w:tcW w:w="1170" w:type="dxa"/>
          </w:tcPr>
          <w:p w14:paraId="7042C170" w14:textId="77777777" w:rsidR="00B0368C" w:rsidRDefault="00B0368C" w:rsidP="00B0368C"/>
        </w:tc>
      </w:tr>
      <w:tr w:rsidR="00B0368C" w14:paraId="505EB9F1" w14:textId="375F0F2E" w:rsidTr="000B1A03">
        <w:tc>
          <w:tcPr>
            <w:tcW w:w="1890" w:type="dxa"/>
            <w:vAlign w:val="center"/>
          </w:tcPr>
          <w:p w14:paraId="6B900103" w14:textId="4DBCF526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0E83B0D3" w14:textId="07D55B34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6D23554F" w14:textId="0A16F64B" w:rsidR="00B0368C" w:rsidRDefault="00B0368C" w:rsidP="00B0368C">
            <w:r>
              <w:rPr>
                <w:rFonts w:ascii="Aptos" w:hAnsi="Aptos"/>
                <w:color w:val="000000"/>
              </w:rPr>
              <w:t>Renovated fireplace, plastered over brick and added new fireplace and mantel</w:t>
            </w:r>
          </w:p>
        </w:tc>
        <w:tc>
          <w:tcPr>
            <w:tcW w:w="1170" w:type="dxa"/>
          </w:tcPr>
          <w:p w14:paraId="54D61BD2" w14:textId="77777777" w:rsidR="00B0368C" w:rsidRDefault="00B0368C" w:rsidP="00B0368C"/>
        </w:tc>
      </w:tr>
      <w:tr w:rsidR="00B0368C" w14:paraId="03C69052" w14:textId="0BD6808E" w:rsidTr="000B1A03">
        <w:tc>
          <w:tcPr>
            <w:tcW w:w="1890" w:type="dxa"/>
            <w:vAlign w:val="center"/>
          </w:tcPr>
          <w:p w14:paraId="0E5715D4" w14:textId="69176CC6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3DED1585" w14:textId="307C7A8F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4B5F6F4D" w14:textId="0B69A6E3" w:rsidR="00B0368C" w:rsidRDefault="00B0368C" w:rsidP="00B0368C">
            <w:r>
              <w:rPr>
                <w:rFonts w:ascii="Aptos" w:hAnsi="Aptos"/>
                <w:color w:val="000000"/>
              </w:rPr>
              <w:t>Painted bar cupboards while and wine cellar doors</w:t>
            </w:r>
          </w:p>
        </w:tc>
        <w:tc>
          <w:tcPr>
            <w:tcW w:w="1170" w:type="dxa"/>
          </w:tcPr>
          <w:p w14:paraId="3F0E84CE" w14:textId="77777777" w:rsidR="00B0368C" w:rsidRDefault="00B0368C" w:rsidP="00B0368C"/>
        </w:tc>
      </w:tr>
      <w:tr w:rsidR="00B0368C" w14:paraId="5E497ABB" w14:textId="3C8ADD46" w:rsidTr="000B1A03">
        <w:tc>
          <w:tcPr>
            <w:tcW w:w="1890" w:type="dxa"/>
            <w:vAlign w:val="center"/>
          </w:tcPr>
          <w:p w14:paraId="3F59413F" w14:textId="380E94A8" w:rsidR="00B0368C" w:rsidRDefault="00B0368C" w:rsidP="00B0368C">
            <w:r>
              <w:rPr>
                <w:rFonts w:ascii="Aptos" w:hAnsi="Aptos"/>
                <w:color w:val="000000"/>
              </w:rPr>
              <w:t>Family room</w:t>
            </w:r>
          </w:p>
        </w:tc>
        <w:tc>
          <w:tcPr>
            <w:tcW w:w="810" w:type="dxa"/>
            <w:vAlign w:val="center"/>
          </w:tcPr>
          <w:p w14:paraId="5E28E4F4" w14:textId="4F5F2145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61E44107" w14:textId="109325E7" w:rsidR="00B0368C" w:rsidRDefault="00B0368C" w:rsidP="00B0368C">
            <w:r>
              <w:rPr>
                <w:rFonts w:ascii="Aptos" w:hAnsi="Aptos"/>
                <w:color w:val="000000"/>
              </w:rPr>
              <w:t>Walls, ceilings and cupboards painted</w:t>
            </w:r>
          </w:p>
        </w:tc>
        <w:tc>
          <w:tcPr>
            <w:tcW w:w="1170" w:type="dxa"/>
          </w:tcPr>
          <w:p w14:paraId="365794BB" w14:textId="77777777" w:rsidR="00B0368C" w:rsidRDefault="00B0368C" w:rsidP="00B0368C"/>
        </w:tc>
      </w:tr>
      <w:tr w:rsidR="00B0368C" w14:paraId="210827EF" w14:textId="341005B9" w:rsidTr="000B1A03">
        <w:tc>
          <w:tcPr>
            <w:tcW w:w="1890" w:type="dxa"/>
            <w:vAlign w:val="center"/>
          </w:tcPr>
          <w:p w14:paraId="12B7F573" w14:textId="44DD4F53" w:rsidR="00B0368C" w:rsidRDefault="00B0368C" w:rsidP="00B0368C">
            <w:r>
              <w:rPr>
                <w:rFonts w:ascii="Aptos" w:hAnsi="Aptos"/>
                <w:color w:val="000000"/>
              </w:rPr>
              <w:t>Kitchen</w:t>
            </w:r>
          </w:p>
        </w:tc>
        <w:tc>
          <w:tcPr>
            <w:tcW w:w="810" w:type="dxa"/>
            <w:vAlign w:val="center"/>
          </w:tcPr>
          <w:p w14:paraId="364FF74C" w14:textId="1B84DFFB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34CEF321" w14:textId="0B823234" w:rsidR="00B0368C" w:rsidRDefault="00B0368C" w:rsidP="00B0368C">
            <w:r>
              <w:rPr>
                <w:rFonts w:ascii="Aptos" w:hAnsi="Aptos"/>
                <w:color w:val="000000"/>
              </w:rPr>
              <w:t>Walls, ceilings painted</w:t>
            </w:r>
          </w:p>
        </w:tc>
        <w:tc>
          <w:tcPr>
            <w:tcW w:w="1170" w:type="dxa"/>
          </w:tcPr>
          <w:p w14:paraId="65B85B34" w14:textId="77777777" w:rsidR="00B0368C" w:rsidRDefault="00B0368C" w:rsidP="00B0368C"/>
        </w:tc>
      </w:tr>
      <w:tr w:rsidR="00B0368C" w14:paraId="629D26D6" w14:textId="61A797FB" w:rsidTr="000B1A03">
        <w:tc>
          <w:tcPr>
            <w:tcW w:w="1890" w:type="dxa"/>
            <w:vAlign w:val="center"/>
          </w:tcPr>
          <w:p w14:paraId="5541448C" w14:textId="75498E74" w:rsidR="00B0368C" w:rsidRDefault="00B0368C" w:rsidP="00B0368C">
            <w:r>
              <w:rPr>
                <w:rFonts w:ascii="Aptos" w:hAnsi="Aptos"/>
                <w:color w:val="000000"/>
              </w:rPr>
              <w:t>Utility room</w:t>
            </w:r>
          </w:p>
        </w:tc>
        <w:tc>
          <w:tcPr>
            <w:tcW w:w="810" w:type="dxa"/>
            <w:vAlign w:val="center"/>
          </w:tcPr>
          <w:p w14:paraId="43EF9762" w14:textId="4A18C9D3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598F735A" w14:textId="05B2B3C9" w:rsidR="00B0368C" w:rsidRDefault="00B0368C" w:rsidP="00B0368C">
            <w:r>
              <w:rPr>
                <w:rFonts w:ascii="Aptos" w:hAnsi="Aptos"/>
                <w:color w:val="000000"/>
              </w:rPr>
              <w:t>Walls, ceilings and cupboards painted; plastic added to one wall</w:t>
            </w:r>
          </w:p>
        </w:tc>
        <w:tc>
          <w:tcPr>
            <w:tcW w:w="1170" w:type="dxa"/>
          </w:tcPr>
          <w:p w14:paraId="757E6AD2" w14:textId="77777777" w:rsidR="00B0368C" w:rsidRDefault="00B0368C" w:rsidP="00B0368C"/>
        </w:tc>
      </w:tr>
      <w:tr w:rsidR="00B0368C" w14:paraId="19F4D770" w14:textId="785A18B3" w:rsidTr="000B1A03">
        <w:tc>
          <w:tcPr>
            <w:tcW w:w="1890" w:type="dxa"/>
            <w:vAlign w:val="center"/>
          </w:tcPr>
          <w:p w14:paraId="30D0FDB0" w14:textId="481C1CA5" w:rsidR="00B0368C" w:rsidRDefault="00B0368C" w:rsidP="00B0368C">
            <w:r>
              <w:rPr>
                <w:rFonts w:ascii="Aptos" w:hAnsi="Aptos"/>
                <w:color w:val="000000"/>
              </w:rPr>
              <w:t>Garage</w:t>
            </w:r>
          </w:p>
        </w:tc>
        <w:tc>
          <w:tcPr>
            <w:tcW w:w="810" w:type="dxa"/>
            <w:vAlign w:val="center"/>
          </w:tcPr>
          <w:p w14:paraId="5CA119C9" w14:textId="51272D62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2B6718FD" w14:textId="44107C76" w:rsidR="00B0368C" w:rsidRDefault="00B0368C" w:rsidP="00B0368C">
            <w:r>
              <w:rPr>
                <w:rFonts w:ascii="Aptos" w:hAnsi="Aptos"/>
                <w:color w:val="000000"/>
              </w:rPr>
              <w:t>Heating service and filters changed</w:t>
            </w:r>
          </w:p>
        </w:tc>
        <w:tc>
          <w:tcPr>
            <w:tcW w:w="1170" w:type="dxa"/>
          </w:tcPr>
          <w:p w14:paraId="337290A0" w14:textId="77777777" w:rsidR="00B0368C" w:rsidRDefault="00B0368C" w:rsidP="00B0368C"/>
        </w:tc>
      </w:tr>
      <w:tr w:rsidR="00B0368C" w14:paraId="5985DE3C" w14:textId="358E043E" w:rsidTr="000B1A03">
        <w:tc>
          <w:tcPr>
            <w:tcW w:w="1890" w:type="dxa"/>
            <w:vAlign w:val="center"/>
          </w:tcPr>
          <w:p w14:paraId="48BFC030" w14:textId="1D123F42" w:rsidR="00B0368C" w:rsidRDefault="00B0368C" w:rsidP="00B0368C">
            <w:r>
              <w:rPr>
                <w:rFonts w:ascii="Aptos" w:hAnsi="Aptos"/>
                <w:color w:val="000000"/>
              </w:rPr>
              <w:t>Bedroom 2</w:t>
            </w:r>
          </w:p>
        </w:tc>
        <w:tc>
          <w:tcPr>
            <w:tcW w:w="810" w:type="dxa"/>
            <w:vAlign w:val="center"/>
          </w:tcPr>
          <w:p w14:paraId="7F3CD204" w14:textId="1A73BBBA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5B51E8D3" w14:textId="315E9DE8" w:rsidR="00B0368C" w:rsidRDefault="000B0B8C" w:rsidP="00B0368C">
            <w:r>
              <w:rPr>
                <w:rFonts w:ascii="Aptos" w:hAnsi="Aptos"/>
                <w:color w:val="000000"/>
              </w:rPr>
              <w:t>Painted</w:t>
            </w:r>
          </w:p>
        </w:tc>
        <w:tc>
          <w:tcPr>
            <w:tcW w:w="1170" w:type="dxa"/>
          </w:tcPr>
          <w:p w14:paraId="244599A3" w14:textId="77777777" w:rsidR="00B0368C" w:rsidRDefault="00B0368C" w:rsidP="00B0368C"/>
        </w:tc>
      </w:tr>
      <w:tr w:rsidR="00B0368C" w14:paraId="5BE975E2" w14:textId="134A30DE" w:rsidTr="000B1A03">
        <w:tc>
          <w:tcPr>
            <w:tcW w:w="1890" w:type="dxa"/>
            <w:vAlign w:val="center"/>
          </w:tcPr>
          <w:p w14:paraId="6A0D2F65" w14:textId="6177E519" w:rsidR="00B0368C" w:rsidRDefault="00B0368C" w:rsidP="00B0368C">
            <w:r>
              <w:rPr>
                <w:rFonts w:ascii="Aptos" w:hAnsi="Aptos"/>
                <w:color w:val="000000"/>
              </w:rPr>
              <w:t>Bedroom 4/office</w:t>
            </w:r>
          </w:p>
        </w:tc>
        <w:tc>
          <w:tcPr>
            <w:tcW w:w="810" w:type="dxa"/>
            <w:vAlign w:val="center"/>
          </w:tcPr>
          <w:p w14:paraId="16E025F0" w14:textId="4CEFB4EC" w:rsidR="00B0368C" w:rsidRDefault="00B0368C" w:rsidP="00B0368C">
            <w:r>
              <w:rPr>
                <w:rFonts w:ascii="Aptos" w:hAnsi="Aptos"/>
                <w:color w:val="000000"/>
              </w:rPr>
              <w:t>2024</w:t>
            </w:r>
          </w:p>
        </w:tc>
        <w:tc>
          <w:tcPr>
            <w:tcW w:w="6840" w:type="dxa"/>
            <w:vAlign w:val="center"/>
          </w:tcPr>
          <w:p w14:paraId="301C1F69" w14:textId="000E1E8C" w:rsidR="00B0368C" w:rsidRDefault="000B0B8C" w:rsidP="00B0368C">
            <w:r>
              <w:rPr>
                <w:rFonts w:ascii="Aptos" w:hAnsi="Aptos"/>
                <w:color w:val="000000"/>
              </w:rPr>
              <w:t>Painted</w:t>
            </w:r>
          </w:p>
        </w:tc>
        <w:tc>
          <w:tcPr>
            <w:tcW w:w="1170" w:type="dxa"/>
          </w:tcPr>
          <w:p w14:paraId="20416AE7" w14:textId="77777777" w:rsidR="00B0368C" w:rsidRDefault="00B0368C" w:rsidP="00B0368C"/>
        </w:tc>
      </w:tr>
      <w:tr w:rsidR="00B0368C" w14:paraId="5FB31146" w14:textId="1BA5D82A" w:rsidTr="000B1A03">
        <w:tc>
          <w:tcPr>
            <w:tcW w:w="1890" w:type="dxa"/>
            <w:vAlign w:val="center"/>
          </w:tcPr>
          <w:p w14:paraId="1B4A9798" w14:textId="3E9B28DD" w:rsidR="00B0368C" w:rsidRDefault="00B0368C" w:rsidP="00B0368C">
            <w:r>
              <w:rPr>
                <w:rFonts w:ascii="Aptos" w:hAnsi="Aptos"/>
                <w:color w:val="000000"/>
              </w:rPr>
              <w:t>Roof</w:t>
            </w:r>
          </w:p>
        </w:tc>
        <w:tc>
          <w:tcPr>
            <w:tcW w:w="810" w:type="dxa"/>
            <w:vAlign w:val="center"/>
          </w:tcPr>
          <w:p w14:paraId="17A670BF" w14:textId="59E39DD0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674010A6" w14:textId="46DE7B6A" w:rsidR="00B0368C" w:rsidRDefault="00B0368C" w:rsidP="00B0368C">
            <w:r>
              <w:rPr>
                <w:rFonts w:ascii="Aptos" w:hAnsi="Aptos"/>
                <w:color w:val="000000"/>
              </w:rPr>
              <w:t>Tiles mended and roof cleaned from tree debris</w:t>
            </w:r>
          </w:p>
        </w:tc>
        <w:tc>
          <w:tcPr>
            <w:tcW w:w="1170" w:type="dxa"/>
          </w:tcPr>
          <w:p w14:paraId="44627FBA" w14:textId="77777777" w:rsidR="00B0368C" w:rsidRDefault="00B0368C" w:rsidP="00B0368C"/>
        </w:tc>
      </w:tr>
      <w:tr w:rsidR="00B0368C" w14:paraId="5A48AEF9" w14:textId="5196059A" w:rsidTr="000B1A03">
        <w:tc>
          <w:tcPr>
            <w:tcW w:w="1890" w:type="dxa"/>
            <w:vAlign w:val="center"/>
          </w:tcPr>
          <w:p w14:paraId="17D1FA31" w14:textId="62F00701" w:rsidR="00B0368C" w:rsidRDefault="00B0368C" w:rsidP="00B0368C">
            <w:r>
              <w:rPr>
                <w:rFonts w:ascii="Aptos" w:hAnsi="Aptos"/>
                <w:color w:val="000000"/>
              </w:rPr>
              <w:t>Outside</w:t>
            </w:r>
          </w:p>
        </w:tc>
        <w:tc>
          <w:tcPr>
            <w:tcW w:w="810" w:type="dxa"/>
            <w:vAlign w:val="center"/>
          </w:tcPr>
          <w:p w14:paraId="6D77DC01" w14:textId="795CDC56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2A3FF7AB" w14:textId="456FB279" w:rsidR="00B0368C" w:rsidRDefault="00B0368C" w:rsidP="00B0368C">
            <w:r>
              <w:rPr>
                <w:rFonts w:ascii="Aptos" w:hAnsi="Aptos"/>
                <w:color w:val="000000"/>
              </w:rPr>
              <w:t>Front and side trees pruned</w:t>
            </w:r>
          </w:p>
        </w:tc>
        <w:tc>
          <w:tcPr>
            <w:tcW w:w="1170" w:type="dxa"/>
          </w:tcPr>
          <w:p w14:paraId="0361D677" w14:textId="77777777" w:rsidR="00B0368C" w:rsidRDefault="00B0368C" w:rsidP="00B0368C"/>
        </w:tc>
      </w:tr>
      <w:tr w:rsidR="00B0368C" w14:paraId="0BC37DAE" w14:textId="0200FD9B" w:rsidTr="000B1A03">
        <w:tc>
          <w:tcPr>
            <w:tcW w:w="1890" w:type="dxa"/>
            <w:vAlign w:val="center"/>
          </w:tcPr>
          <w:p w14:paraId="0A611746" w14:textId="59E7BC77" w:rsidR="00B0368C" w:rsidRDefault="00B0368C" w:rsidP="00B0368C">
            <w:r>
              <w:rPr>
                <w:rFonts w:ascii="Aptos" w:hAnsi="Aptos"/>
                <w:color w:val="000000"/>
              </w:rPr>
              <w:t>Office/ playroom</w:t>
            </w:r>
          </w:p>
        </w:tc>
        <w:tc>
          <w:tcPr>
            <w:tcW w:w="810" w:type="dxa"/>
            <w:vAlign w:val="center"/>
          </w:tcPr>
          <w:p w14:paraId="49C6A010" w14:textId="787CBEB4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63F7522A" w14:textId="583E6559" w:rsidR="00B0368C" w:rsidRDefault="00B0368C" w:rsidP="00B0368C">
            <w:r>
              <w:rPr>
                <w:rFonts w:ascii="Aptos" w:hAnsi="Aptos"/>
                <w:color w:val="000000"/>
              </w:rPr>
              <w:t>Changed from storage room to office/playroom. Took out shelves, new floor, new cupboard doors, re-decorated.</w:t>
            </w:r>
          </w:p>
        </w:tc>
        <w:tc>
          <w:tcPr>
            <w:tcW w:w="1170" w:type="dxa"/>
          </w:tcPr>
          <w:p w14:paraId="7B0DC865" w14:textId="77777777" w:rsidR="00B0368C" w:rsidRDefault="00B0368C" w:rsidP="00B0368C"/>
        </w:tc>
      </w:tr>
      <w:tr w:rsidR="00B0368C" w14:paraId="51049759" w14:textId="0B23A6C4" w:rsidTr="000B1A03">
        <w:tc>
          <w:tcPr>
            <w:tcW w:w="1890" w:type="dxa"/>
            <w:vAlign w:val="center"/>
          </w:tcPr>
          <w:p w14:paraId="303B906E" w14:textId="0E672294" w:rsidR="00B0368C" w:rsidRDefault="00B0368C" w:rsidP="00B0368C">
            <w:r>
              <w:rPr>
                <w:rFonts w:ascii="Aptos" w:hAnsi="Aptos"/>
                <w:color w:val="000000"/>
              </w:rPr>
              <w:t>Storage room gym/playroom</w:t>
            </w:r>
          </w:p>
        </w:tc>
        <w:tc>
          <w:tcPr>
            <w:tcW w:w="810" w:type="dxa"/>
            <w:vAlign w:val="center"/>
          </w:tcPr>
          <w:p w14:paraId="78208AD3" w14:textId="755849E6" w:rsidR="00B0368C" w:rsidRDefault="00B0368C" w:rsidP="00B0368C">
            <w:r>
              <w:rPr>
                <w:rFonts w:ascii="Aptos" w:hAnsi="Aptos"/>
                <w:color w:val="000000"/>
              </w:rPr>
              <w:t>2025</w:t>
            </w:r>
          </w:p>
        </w:tc>
        <w:tc>
          <w:tcPr>
            <w:tcW w:w="6840" w:type="dxa"/>
            <w:vAlign w:val="center"/>
          </w:tcPr>
          <w:p w14:paraId="137AA9B4" w14:textId="4DC9F5EA" w:rsidR="00B0368C" w:rsidRDefault="00B0368C" w:rsidP="00B0368C">
            <w:r>
              <w:rPr>
                <w:rFonts w:ascii="Aptos" w:hAnsi="Aptos"/>
                <w:color w:val="000000"/>
              </w:rPr>
              <w:t>Renovated storage space into usable room. Finished off walling and ceiling, new flooring, decorated.</w:t>
            </w:r>
          </w:p>
        </w:tc>
        <w:tc>
          <w:tcPr>
            <w:tcW w:w="1170" w:type="dxa"/>
          </w:tcPr>
          <w:p w14:paraId="71C16745" w14:textId="77777777" w:rsidR="00B0368C" w:rsidRDefault="00B0368C" w:rsidP="00B0368C"/>
        </w:tc>
      </w:tr>
      <w:tr w:rsidR="00B0368C" w14:paraId="52932572" w14:textId="1C276096" w:rsidTr="000B1A03">
        <w:tc>
          <w:tcPr>
            <w:tcW w:w="1890" w:type="dxa"/>
            <w:vAlign w:val="center"/>
          </w:tcPr>
          <w:p w14:paraId="64C15002" w14:textId="6BB54F9C" w:rsidR="00B0368C" w:rsidRDefault="00B0368C" w:rsidP="00B0368C"/>
        </w:tc>
        <w:tc>
          <w:tcPr>
            <w:tcW w:w="810" w:type="dxa"/>
            <w:vAlign w:val="center"/>
          </w:tcPr>
          <w:p w14:paraId="672736F0" w14:textId="63771D8B" w:rsidR="00B0368C" w:rsidRDefault="00B0368C" w:rsidP="00B0368C"/>
        </w:tc>
        <w:tc>
          <w:tcPr>
            <w:tcW w:w="6840" w:type="dxa"/>
            <w:vAlign w:val="center"/>
          </w:tcPr>
          <w:p w14:paraId="667389B3" w14:textId="6149B379" w:rsidR="00B0368C" w:rsidRDefault="00B0368C" w:rsidP="00B0368C"/>
        </w:tc>
        <w:tc>
          <w:tcPr>
            <w:tcW w:w="1170" w:type="dxa"/>
          </w:tcPr>
          <w:p w14:paraId="2DB11B02" w14:textId="77777777" w:rsidR="00B0368C" w:rsidRDefault="00B0368C" w:rsidP="00B0368C"/>
        </w:tc>
      </w:tr>
      <w:tr w:rsidR="00B0368C" w14:paraId="24E68B8E" w14:textId="6ED2C4CC" w:rsidTr="000B1A03">
        <w:tc>
          <w:tcPr>
            <w:tcW w:w="1890" w:type="dxa"/>
            <w:vAlign w:val="center"/>
          </w:tcPr>
          <w:p w14:paraId="48B5A25E" w14:textId="546FC1B7" w:rsidR="00B0368C" w:rsidRDefault="00B0368C" w:rsidP="00B0368C"/>
        </w:tc>
        <w:tc>
          <w:tcPr>
            <w:tcW w:w="810" w:type="dxa"/>
            <w:vAlign w:val="center"/>
          </w:tcPr>
          <w:p w14:paraId="7B22C663" w14:textId="393F821F" w:rsidR="00B0368C" w:rsidRDefault="00B0368C" w:rsidP="00B0368C"/>
        </w:tc>
        <w:tc>
          <w:tcPr>
            <w:tcW w:w="6840" w:type="dxa"/>
            <w:vAlign w:val="center"/>
          </w:tcPr>
          <w:p w14:paraId="0021C6CB" w14:textId="25BC0604" w:rsidR="00B0368C" w:rsidRDefault="00B0368C" w:rsidP="00B0368C"/>
        </w:tc>
        <w:tc>
          <w:tcPr>
            <w:tcW w:w="1170" w:type="dxa"/>
          </w:tcPr>
          <w:p w14:paraId="26D4C03F" w14:textId="77777777" w:rsidR="00B0368C" w:rsidRDefault="00B0368C" w:rsidP="00B0368C"/>
        </w:tc>
      </w:tr>
    </w:tbl>
    <w:p w14:paraId="3C34D78C" w14:textId="77777777" w:rsidR="00F114CA" w:rsidRDefault="00F114CA" w:rsidP="00F114CA"/>
    <w:sectPr w:rsidR="00F114CA" w:rsidSect="00EE2D53">
      <w:pgSz w:w="12240" w:h="15840"/>
      <w:pgMar w:top="1440" w:right="90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N7WwNDIwNDI0NjFR0lEKTi0uzszPAykwrAUAD1UIMSwAAAA="/>
  </w:docVars>
  <w:rsids>
    <w:rsidRoot w:val="00F114CA"/>
    <w:rsid w:val="00035D44"/>
    <w:rsid w:val="000915E6"/>
    <w:rsid w:val="000B0B8C"/>
    <w:rsid w:val="000C350A"/>
    <w:rsid w:val="001C5D94"/>
    <w:rsid w:val="001C6E53"/>
    <w:rsid w:val="00262E03"/>
    <w:rsid w:val="00340CD2"/>
    <w:rsid w:val="00351C44"/>
    <w:rsid w:val="0051435C"/>
    <w:rsid w:val="005D184F"/>
    <w:rsid w:val="00620326"/>
    <w:rsid w:val="006D145A"/>
    <w:rsid w:val="006E18EE"/>
    <w:rsid w:val="00700621"/>
    <w:rsid w:val="00831D3A"/>
    <w:rsid w:val="008D1960"/>
    <w:rsid w:val="00960E27"/>
    <w:rsid w:val="00A512BD"/>
    <w:rsid w:val="00A950AF"/>
    <w:rsid w:val="00AB1760"/>
    <w:rsid w:val="00B0368C"/>
    <w:rsid w:val="00B077A0"/>
    <w:rsid w:val="00B9085D"/>
    <w:rsid w:val="00BF6EB0"/>
    <w:rsid w:val="00C4646D"/>
    <w:rsid w:val="00C53608"/>
    <w:rsid w:val="00D54452"/>
    <w:rsid w:val="00D91F8B"/>
    <w:rsid w:val="00DB4329"/>
    <w:rsid w:val="00DE2F39"/>
    <w:rsid w:val="00E55DE7"/>
    <w:rsid w:val="00E92BEE"/>
    <w:rsid w:val="00EE2D53"/>
    <w:rsid w:val="00F05B03"/>
    <w:rsid w:val="00F114CA"/>
    <w:rsid w:val="00FA73A7"/>
    <w:rsid w:val="00FD0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69700"/>
  <w15:chartTrackingRefBased/>
  <w15:docId w15:val="{1C4F05DE-B862-4141-8BFC-C3B4D76AB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14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14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14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14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14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14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14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14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14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14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14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14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14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14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14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14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14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14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14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14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14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14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14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14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14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14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14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14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14C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11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Sampson</dc:creator>
  <cp:keywords/>
  <dc:description/>
  <cp:lastModifiedBy>Anne StCyr</cp:lastModifiedBy>
  <cp:revision>2</cp:revision>
  <dcterms:created xsi:type="dcterms:W3CDTF">2026-01-10T23:01:00Z</dcterms:created>
  <dcterms:modified xsi:type="dcterms:W3CDTF">2026-01-10T23:01:00Z</dcterms:modified>
</cp:coreProperties>
</file>